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04FA1FCF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B720B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4B720B">
        <w:rPr>
          <w:rFonts w:eastAsia="Times New Roman" w:cstheme="minorHAnsi"/>
          <w:b/>
          <w:color w:val="181717"/>
          <w:sz w:val="28"/>
          <w:szCs w:val="28"/>
        </w:rPr>
        <w:t>Ignition System Operation and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7BE582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B720B">
        <w:t xml:space="preserve">Ignition System, </w:t>
      </w:r>
      <w:r w:rsidR="00AF104B">
        <w:t>Ignition Switching and Triggering</w:t>
      </w:r>
      <w:r w:rsidR="00F914D7">
        <w:t>, and Distributor Ignition (DI)</w:t>
      </w:r>
    </w:p>
    <w:p w14:paraId="51F9DC29" w14:textId="2566757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914D7">
        <w:t>Waste-Spark Ignition System, Coil-On-Plug Ignition, and Knock Sensors</w:t>
      </w:r>
    </w:p>
    <w:p w14:paraId="2B598A50" w14:textId="0892B26C" w:rsidR="00C9087A" w:rsidRDefault="00C9087A" w:rsidP="004637B0">
      <w:pPr>
        <w:spacing w:after="0"/>
        <w:ind w:left="450" w:right="-810"/>
      </w:pPr>
      <w:r>
        <w:t xml:space="preserve">3. </w:t>
      </w:r>
      <w:r w:rsidR="00F914D7">
        <w:t>Ignition System Diagnosis, Current Ramping Ignition</w:t>
      </w:r>
      <w:r w:rsidR="00AE4086">
        <w:t xml:space="preserve"> Coils, and Spark Plug Wire Inspection</w:t>
      </w:r>
    </w:p>
    <w:p w14:paraId="7ED395EC" w14:textId="5CAAFB19" w:rsidR="00AE4086" w:rsidRDefault="00AE4086" w:rsidP="004637B0">
      <w:pPr>
        <w:spacing w:after="0"/>
        <w:ind w:left="450" w:right="-810"/>
      </w:pPr>
      <w:r>
        <w:t>4. Spark Plugs, Ignition Timing, Ignition Scope Testing, and Scope-Testing a Waste-Spark System</w:t>
      </w:r>
    </w:p>
    <w:p w14:paraId="266FDB8E" w14:textId="286E5CB6" w:rsidR="00AE4086" w:rsidRDefault="00AE4086" w:rsidP="004637B0">
      <w:pPr>
        <w:spacing w:after="0"/>
        <w:ind w:left="450" w:right="-810"/>
      </w:pPr>
      <w:r>
        <w:t>5. Scope-Testing a COP System and Ignition System Symptom Guide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54DA6C5" w14:textId="16EFDB17" w:rsidR="004B720B" w:rsidRDefault="004B720B" w:rsidP="004B720B">
      <w:pPr>
        <w:spacing w:after="0"/>
        <w:ind w:left="446" w:right="-806"/>
      </w:pPr>
      <w:r>
        <w:t>1. Describe the purpose and function of the ignition system.</w:t>
      </w:r>
    </w:p>
    <w:p w14:paraId="0F039595" w14:textId="77777777" w:rsidR="004B720B" w:rsidRDefault="004B720B" w:rsidP="004B720B">
      <w:pPr>
        <w:spacing w:after="0"/>
        <w:ind w:left="446" w:right="-806"/>
      </w:pPr>
      <w:r>
        <w:t>2. Discuss ignition switching and triggering.</w:t>
      </w:r>
    </w:p>
    <w:p w14:paraId="43DDF24D" w14:textId="0AB4B163" w:rsidR="004B720B" w:rsidRDefault="004B720B" w:rsidP="004B720B">
      <w:pPr>
        <w:spacing w:after="0"/>
        <w:ind w:left="446" w:right="-806"/>
      </w:pPr>
      <w:r>
        <w:t>3. Explain the purpose and function of distributor ignition systems.</w:t>
      </w:r>
    </w:p>
    <w:p w14:paraId="424E3143" w14:textId="5105E700" w:rsidR="004B720B" w:rsidRDefault="004B720B" w:rsidP="004B720B">
      <w:pPr>
        <w:spacing w:after="0"/>
        <w:ind w:left="446" w:right="-806"/>
      </w:pPr>
      <w:r>
        <w:t>4. Discuss waste-spark ignition systems and coil-on-plug ignition systems.</w:t>
      </w:r>
    </w:p>
    <w:p w14:paraId="3354C649" w14:textId="6A7BC224" w:rsidR="004B720B" w:rsidRDefault="004B720B" w:rsidP="004B720B">
      <w:pPr>
        <w:spacing w:after="0"/>
        <w:ind w:left="446" w:right="-806"/>
      </w:pPr>
      <w:r>
        <w:t>5. Discuss the purpose and function of knock sensors.</w:t>
      </w:r>
    </w:p>
    <w:p w14:paraId="5647B164" w14:textId="77777777" w:rsidR="004B720B" w:rsidRDefault="004B720B" w:rsidP="004B720B">
      <w:pPr>
        <w:spacing w:after="0"/>
        <w:ind w:left="446" w:right="-806"/>
      </w:pPr>
      <w:r>
        <w:t>6. Explain ignition system diagnosis.</w:t>
      </w:r>
    </w:p>
    <w:p w14:paraId="504FC147" w14:textId="28D3C26F" w:rsidR="004B720B" w:rsidRDefault="004B720B" w:rsidP="004B720B">
      <w:pPr>
        <w:spacing w:after="0"/>
        <w:ind w:left="446" w:right="-806"/>
      </w:pPr>
      <w:r>
        <w:t>7. List the steps to perform a current ramp test of the ignition coils.</w:t>
      </w:r>
    </w:p>
    <w:p w14:paraId="5D20987D" w14:textId="5ED6F09E" w:rsidR="004B720B" w:rsidRDefault="004B720B" w:rsidP="004B720B">
      <w:pPr>
        <w:spacing w:after="0"/>
        <w:ind w:left="446" w:right="-806"/>
      </w:pPr>
      <w:r>
        <w:t>8. Explain spark plug construction, service, and how to conduct a spark plug wire inspection.</w:t>
      </w:r>
    </w:p>
    <w:p w14:paraId="093FAB7F" w14:textId="6AA2CB8D" w:rsidR="004B720B" w:rsidRDefault="004B720B" w:rsidP="004B720B">
      <w:pPr>
        <w:spacing w:after="0"/>
        <w:ind w:left="446" w:right="-806"/>
      </w:pPr>
      <w:r>
        <w:t>9. Explain ignition timing and scope testing and discuss the symptoms of a faulty ignition system.</w:t>
      </w:r>
    </w:p>
    <w:p w14:paraId="55695049" w14:textId="1B5439F2" w:rsidR="00DF2F45" w:rsidRPr="00DF2F45" w:rsidRDefault="00F25410" w:rsidP="004B720B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16F5A993" w:rsidR="00107ABF" w:rsidRDefault="009E77DF" w:rsidP="004637B0">
      <w:pPr>
        <w:spacing w:after="0"/>
        <w:ind w:left="450" w:right="-810"/>
      </w:pPr>
      <w:bookmarkStart w:id="2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107ABF" w:rsidRPr="00107ABF">
        <w:t>Ignition System Identification</w:t>
      </w:r>
    </w:p>
    <w:p w14:paraId="69772725" w14:textId="3F07C71B" w:rsidR="00107ABF" w:rsidRDefault="00107ABF" w:rsidP="004637B0">
      <w:pPr>
        <w:spacing w:after="0"/>
        <w:ind w:left="450" w:right="-810"/>
      </w:pPr>
      <w:r>
        <w:t xml:space="preserve">2. Task Sheet: </w:t>
      </w:r>
      <w:r w:rsidRPr="00107ABF">
        <w:t>Spark Plug Specifications</w:t>
      </w:r>
    </w:p>
    <w:p w14:paraId="286E3C43" w14:textId="3F92EF90" w:rsidR="00107ABF" w:rsidRDefault="00107ABF" w:rsidP="004637B0">
      <w:pPr>
        <w:spacing w:after="0"/>
        <w:ind w:left="450" w:right="-810"/>
      </w:pPr>
      <w:r>
        <w:t xml:space="preserve">3. Task Sheet: </w:t>
      </w:r>
      <w:r w:rsidRPr="00107ABF">
        <w:t>Ignition Timing</w:t>
      </w:r>
    </w:p>
    <w:p w14:paraId="02FD45E0" w14:textId="6D4536C4" w:rsidR="00107ABF" w:rsidRDefault="00107ABF" w:rsidP="004637B0">
      <w:pPr>
        <w:spacing w:after="0"/>
        <w:ind w:left="450" w:right="-810"/>
      </w:pPr>
      <w:r>
        <w:t xml:space="preserve">4. Task Sheet: </w:t>
      </w:r>
      <w:r w:rsidR="00045AF5" w:rsidRPr="00045AF5">
        <w:t>Electronic Ignition Diagnosis</w:t>
      </w:r>
    </w:p>
    <w:p w14:paraId="1352FDB5" w14:textId="03B79418" w:rsidR="00045AF5" w:rsidRDefault="00045AF5" w:rsidP="004637B0">
      <w:pPr>
        <w:spacing w:after="0"/>
        <w:ind w:left="450" w:right="-810"/>
      </w:pPr>
      <w:r>
        <w:t xml:space="preserve">5. Task Sheet: </w:t>
      </w:r>
      <w:r w:rsidRPr="00045AF5">
        <w:t>Scan Tool Testing of the Ignition System</w:t>
      </w:r>
    </w:p>
    <w:p w14:paraId="34B90901" w14:textId="74EFB844" w:rsidR="00045AF5" w:rsidRDefault="00045AF5" w:rsidP="004637B0">
      <w:pPr>
        <w:spacing w:after="0"/>
        <w:ind w:left="450" w:right="-810"/>
      </w:pPr>
      <w:r>
        <w:t xml:space="preserve">6. Task Sheet: </w:t>
      </w:r>
      <w:r w:rsidRPr="00045AF5">
        <w:t>Ignition Scope Analysis</w:t>
      </w:r>
    </w:p>
    <w:p w14:paraId="2B7CF9B2" w14:textId="09302D05" w:rsidR="00045AF5" w:rsidRDefault="00045AF5" w:rsidP="004637B0">
      <w:pPr>
        <w:spacing w:after="0"/>
        <w:ind w:left="450" w:right="-810"/>
      </w:pPr>
      <w:r>
        <w:t xml:space="preserve">7. Task Sheet: </w:t>
      </w:r>
      <w:r w:rsidRPr="00045AF5">
        <w:t>Ignition Inspection and Testing</w:t>
      </w:r>
    </w:p>
    <w:p w14:paraId="183BC1A8" w14:textId="023105F0" w:rsidR="00045AF5" w:rsidRDefault="00045AF5" w:rsidP="004637B0">
      <w:pPr>
        <w:spacing w:after="0"/>
        <w:ind w:left="450" w:right="-810"/>
      </w:pPr>
      <w:r>
        <w:t xml:space="preserve">8. Task Sheet: </w:t>
      </w:r>
      <w:r w:rsidR="00EC1F38" w:rsidRPr="00EC1F38">
        <w:t>Spark Plug Inspection</w:t>
      </w:r>
    </w:p>
    <w:p w14:paraId="2DBD6C14" w14:textId="7C4B92CB" w:rsidR="00EC1F38" w:rsidRDefault="00EC1F38" w:rsidP="004637B0">
      <w:pPr>
        <w:spacing w:after="0"/>
        <w:ind w:left="450" w:right="-810"/>
      </w:pPr>
      <w:r>
        <w:t xml:space="preserve">9. Task Sheet: </w:t>
      </w:r>
      <w:r w:rsidRPr="00EC1F38">
        <w:t>Ignition Coil Testing</w:t>
      </w:r>
    </w:p>
    <w:p w14:paraId="233C5FC8" w14:textId="0F43E6D3" w:rsidR="008F46C1" w:rsidRDefault="00095918" w:rsidP="004637B0">
      <w:pPr>
        <w:spacing w:after="0"/>
        <w:ind w:left="450" w:right="-810"/>
      </w:pPr>
      <w:r>
        <w:t>10</w:t>
      </w:r>
      <w:r w:rsidR="00DF2F45">
        <w:t xml:space="preserve">. Chapter PowerPoint </w:t>
      </w:r>
    </w:p>
    <w:p w14:paraId="6D22DE81" w14:textId="142E7C2F" w:rsidR="004C7E6F" w:rsidRDefault="00095918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11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73F3C37D" w:rsidR="008F46C1" w:rsidRDefault="00095918" w:rsidP="004637B0">
      <w:pPr>
        <w:spacing w:after="0"/>
        <w:ind w:left="450" w:right="-810"/>
        <w:rPr>
          <w:rStyle w:val="Hyperlink"/>
        </w:rPr>
      </w:pPr>
      <w:r>
        <w:t>12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6FD8D65E" w:rsidR="0085332D" w:rsidRPr="00CC0E0B" w:rsidRDefault="00095918" w:rsidP="00CC0E0B">
      <w:pPr>
        <w:spacing w:after="0"/>
        <w:ind w:left="450" w:right="-810"/>
      </w:pPr>
      <w:r>
        <w:t>13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0116B09" w14:textId="77777777" w:rsidR="00095918" w:rsidRDefault="00095918" w:rsidP="00095918">
      <w:pPr>
        <w:spacing w:after="0"/>
        <w:ind w:left="450" w:right="-810"/>
      </w:pPr>
      <w:r>
        <w:t>1.  Task Sheet: Ignition System Identification</w:t>
      </w:r>
    </w:p>
    <w:p w14:paraId="3743ED2B" w14:textId="77777777" w:rsidR="00095918" w:rsidRDefault="00095918" w:rsidP="00095918">
      <w:pPr>
        <w:spacing w:after="0"/>
        <w:ind w:left="450" w:right="-810"/>
      </w:pPr>
      <w:r>
        <w:t>2. Task Sheet: Spark Plug Specifications</w:t>
      </w:r>
    </w:p>
    <w:p w14:paraId="43EE6D9A" w14:textId="77777777" w:rsidR="00095918" w:rsidRDefault="00095918" w:rsidP="00095918">
      <w:pPr>
        <w:spacing w:after="0"/>
        <w:ind w:left="450" w:right="-810"/>
      </w:pPr>
      <w:r>
        <w:t>3. Task Sheet: Ignition Timing</w:t>
      </w:r>
    </w:p>
    <w:p w14:paraId="2CEF9266" w14:textId="77777777" w:rsidR="00095918" w:rsidRDefault="00095918" w:rsidP="00095918">
      <w:pPr>
        <w:spacing w:after="0"/>
        <w:ind w:left="450" w:right="-810"/>
      </w:pPr>
      <w:r>
        <w:t>4. Task Sheet: Electronic Ignition Diagnosis</w:t>
      </w:r>
    </w:p>
    <w:p w14:paraId="7DD02AA4" w14:textId="77777777" w:rsidR="00095918" w:rsidRDefault="00095918" w:rsidP="00095918">
      <w:pPr>
        <w:spacing w:after="0"/>
        <w:ind w:left="450" w:right="-810"/>
      </w:pPr>
      <w:r>
        <w:t>5. Task Sheet: Scan Tool Testing of the Ignition System</w:t>
      </w:r>
    </w:p>
    <w:p w14:paraId="3600E2BE" w14:textId="77777777" w:rsidR="00095918" w:rsidRDefault="00095918" w:rsidP="00095918">
      <w:pPr>
        <w:spacing w:after="0"/>
        <w:ind w:left="450" w:right="-810"/>
      </w:pPr>
      <w:r>
        <w:t>6. Task Sheet: Ignition Scope Analysis</w:t>
      </w:r>
    </w:p>
    <w:p w14:paraId="5B0774F4" w14:textId="77777777" w:rsidR="00095918" w:rsidRDefault="00095918" w:rsidP="00095918">
      <w:pPr>
        <w:spacing w:after="0"/>
        <w:ind w:left="450" w:right="-810"/>
      </w:pPr>
      <w:r>
        <w:t>7. Task Sheet: Ignition Inspection and Testing</w:t>
      </w:r>
    </w:p>
    <w:p w14:paraId="481E9DFD" w14:textId="77777777" w:rsidR="00095918" w:rsidRDefault="00095918" w:rsidP="00095918">
      <w:pPr>
        <w:spacing w:after="0"/>
        <w:ind w:left="450" w:right="-810"/>
      </w:pPr>
      <w:r>
        <w:t>8. Task Sheet: Spark Plug Inspection</w:t>
      </w:r>
    </w:p>
    <w:p w14:paraId="7C2BF5F9" w14:textId="77777777" w:rsidR="00095918" w:rsidRDefault="00095918" w:rsidP="00095918">
      <w:pPr>
        <w:spacing w:after="0"/>
        <w:ind w:left="450" w:right="-810"/>
      </w:pPr>
      <w:r>
        <w:t>9. Task Sheet: Ignition Coil Testing</w:t>
      </w:r>
    </w:p>
    <w:p w14:paraId="69FA5BD9" w14:textId="64B7D9D0" w:rsidR="008942F9" w:rsidRPr="00827C83" w:rsidRDefault="00DF2F45" w:rsidP="0009591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2F924AA9" w14:textId="77777777" w:rsidR="00095918" w:rsidRDefault="00095918" w:rsidP="004637B0">
      <w:pPr>
        <w:spacing w:after="0"/>
        <w:ind w:left="450" w:right="-810"/>
        <w:rPr>
          <w:b/>
          <w:bCs/>
          <w:u w:val="single"/>
        </w:rPr>
      </w:pPr>
    </w:p>
    <w:p w14:paraId="43F48A81" w14:textId="77777777" w:rsidR="00982417" w:rsidRPr="007C1A7E" w:rsidRDefault="00982417" w:rsidP="0098241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772441E" w14:textId="77777777" w:rsidR="00982417" w:rsidRDefault="00982417" w:rsidP="0098241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4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Ignition System Operation and Diagnosis</w:t>
      </w:r>
    </w:p>
    <w:p w14:paraId="15ABF0CB" w14:textId="77777777" w:rsidR="00982417" w:rsidRPr="00DF2F45" w:rsidRDefault="00982417" w:rsidP="0098241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427F3E1" w14:textId="77777777" w:rsidR="00095918" w:rsidRPr="00982417" w:rsidRDefault="00095918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38F3985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31A77ED7" w14:textId="01B9C751" w:rsidR="00622E7C" w:rsidRDefault="00622E7C" w:rsidP="004637B0">
      <w:pPr>
        <w:spacing w:after="0"/>
        <w:ind w:left="450" w:right="-810"/>
      </w:pPr>
    </w:p>
    <w:p w14:paraId="4F200D4C" w14:textId="3BB104EE" w:rsidR="00622E7C" w:rsidRDefault="00622E7C" w:rsidP="004637B0">
      <w:pPr>
        <w:spacing w:after="0"/>
        <w:ind w:left="450" w:right="-810"/>
      </w:pPr>
    </w:p>
    <w:p w14:paraId="1116EE1D" w14:textId="37B9853C" w:rsidR="00982417" w:rsidRDefault="00982417" w:rsidP="004637B0">
      <w:pPr>
        <w:spacing w:after="0"/>
        <w:ind w:left="450" w:right="-810"/>
      </w:pPr>
    </w:p>
    <w:p w14:paraId="63391933" w14:textId="2088A188" w:rsidR="00982417" w:rsidRDefault="00982417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33D40" w14:textId="77777777" w:rsidR="00D06E69" w:rsidRDefault="00D06E69" w:rsidP="00E43A7A">
      <w:pPr>
        <w:spacing w:after="0" w:line="240" w:lineRule="auto"/>
      </w:pPr>
      <w:r>
        <w:separator/>
      </w:r>
    </w:p>
  </w:endnote>
  <w:endnote w:type="continuationSeparator" w:id="0">
    <w:p w14:paraId="498F0432" w14:textId="77777777" w:rsidR="00D06E69" w:rsidRDefault="00D06E6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383ED" w14:textId="77777777" w:rsidR="00D06E69" w:rsidRDefault="00D06E69" w:rsidP="00E43A7A">
      <w:pPr>
        <w:spacing w:after="0" w:line="240" w:lineRule="auto"/>
      </w:pPr>
      <w:r>
        <w:separator/>
      </w:r>
    </w:p>
  </w:footnote>
  <w:footnote w:type="continuationSeparator" w:id="0">
    <w:p w14:paraId="52DC3E14" w14:textId="77777777" w:rsidR="00D06E69" w:rsidRDefault="00D06E6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77286"/>
    <w:rsid w:val="00095918"/>
    <w:rsid w:val="000E2805"/>
    <w:rsid w:val="000E2C6C"/>
    <w:rsid w:val="00107ABF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4E57"/>
    <w:rsid w:val="002C7185"/>
    <w:rsid w:val="002E00DB"/>
    <w:rsid w:val="002E4C6A"/>
    <w:rsid w:val="0034188C"/>
    <w:rsid w:val="0038763A"/>
    <w:rsid w:val="00390F8A"/>
    <w:rsid w:val="003941A2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504DC3"/>
    <w:rsid w:val="005129E7"/>
    <w:rsid w:val="00513142"/>
    <w:rsid w:val="005274BD"/>
    <w:rsid w:val="00534826"/>
    <w:rsid w:val="00547AF6"/>
    <w:rsid w:val="005702CE"/>
    <w:rsid w:val="005868EC"/>
    <w:rsid w:val="00592B78"/>
    <w:rsid w:val="005D1EAF"/>
    <w:rsid w:val="005E3067"/>
    <w:rsid w:val="005F53AD"/>
    <w:rsid w:val="005F6210"/>
    <w:rsid w:val="00622E7C"/>
    <w:rsid w:val="00624195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C57AC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27C83"/>
    <w:rsid w:val="0085332D"/>
    <w:rsid w:val="00892203"/>
    <w:rsid w:val="00893826"/>
    <w:rsid w:val="008942F9"/>
    <w:rsid w:val="008C34D4"/>
    <w:rsid w:val="008D0585"/>
    <w:rsid w:val="008D3B30"/>
    <w:rsid w:val="008E105F"/>
    <w:rsid w:val="008F46C1"/>
    <w:rsid w:val="009268E1"/>
    <w:rsid w:val="0092799E"/>
    <w:rsid w:val="0093258C"/>
    <w:rsid w:val="00933952"/>
    <w:rsid w:val="00944DFC"/>
    <w:rsid w:val="00947512"/>
    <w:rsid w:val="009632BD"/>
    <w:rsid w:val="00974A08"/>
    <w:rsid w:val="00982417"/>
    <w:rsid w:val="009936C4"/>
    <w:rsid w:val="009A734D"/>
    <w:rsid w:val="009C69F8"/>
    <w:rsid w:val="009D2A57"/>
    <w:rsid w:val="009D4174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770A8"/>
    <w:rsid w:val="00C82643"/>
    <w:rsid w:val="00C9087A"/>
    <w:rsid w:val="00C90A97"/>
    <w:rsid w:val="00CA02F9"/>
    <w:rsid w:val="00CA1EC5"/>
    <w:rsid w:val="00CA55FE"/>
    <w:rsid w:val="00CB4B7A"/>
    <w:rsid w:val="00CB7645"/>
    <w:rsid w:val="00CC06DE"/>
    <w:rsid w:val="00CC0E0B"/>
    <w:rsid w:val="00CC0FC6"/>
    <w:rsid w:val="00CE01FC"/>
    <w:rsid w:val="00CE4542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C1F38"/>
    <w:rsid w:val="00EF543F"/>
    <w:rsid w:val="00F008E4"/>
    <w:rsid w:val="00F2511E"/>
    <w:rsid w:val="00F25410"/>
    <w:rsid w:val="00F350FA"/>
    <w:rsid w:val="00F80380"/>
    <w:rsid w:val="00F914D7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4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4</cp:revision>
  <cp:lastPrinted>2022-03-29T18:15:00Z</cp:lastPrinted>
  <dcterms:created xsi:type="dcterms:W3CDTF">2019-12-09T16:24:00Z</dcterms:created>
  <dcterms:modified xsi:type="dcterms:W3CDTF">2022-03-30T19:44:00Z</dcterms:modified>
</cp:coreProperties>
</file>